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82E12" w14:textId="7CFDD70D" w:rsidR="00D67D55" w:rsidRDefault="00B26DEE">
      <w:r w:rsidRPr="00B26DEE">
        <w:drawing>
          <wp:inline distT="0" distB="0" distL="0" distR="0" wp14:anchorId="31300349" wp14:editId="009A470C">
            <wp:extent cx="5303520" cy="2773680"/>
            <wp:effectExtent l="0" t="0" r="0" b="7620"/>
            <wp:docPr id="1505356839" name="Picture 1" descr="A person shaking hands with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356839" name="Picture 1" descr="A person shaking hands with a person&#10;&#10;AI-generated content may be incorrect."/>
                    <pic:cNvPicPr/>
                  </pic:nvPicPr>
                  <pic:blipFill rotWithShape="1">
                    <a:blip r:embed="rId4"/>
                    <a:srcRect t="264" r="10180" b="3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728" cy="2774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67D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tTAwMjYwNrWwNDVU0lEKTi0uzszPAykwrAUAgLiGgSwAAAA="/>
  </w:docVars>
  <w:rsids>
    <w:rsidRoot w:val="00B26DEE"/>
    <w:rsid w:val="004D1D12"/>
    <w:rsid w:val="00857380"/>
    <w:rsid w:val="00B26DEE"/>
    <w:rsid w:val="00CD137E"/>
    <w:rsid w:val="00D6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80A474"/>
  <w15:chartTrackingRefBased/>
  <w15:docId w15:val="{8BE8D0A6-D611-422A-B100-BDA731E51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Bookman Old Style" w:eastAsiaTheme="minorHAnsi" w:hAnsi="Bookman Old Style" w:cstheme="minorBidi"/>
        <w:kern w:val="2"/>
        <w:sz w:val="22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D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6D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6DE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DE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6DE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6DE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6DE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6DE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6DE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DE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6DE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6DE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DE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6DE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6DE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6DE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6DE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6DE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6D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6D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6DE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6DE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6D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6D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6D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6DE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6DE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6DE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6DE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0</Characters>
  <Application>Microsoft Office Word</Application>
  <DocSecurity>0</DocSecurity>
  <Lines>1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Turner</dc:creator>
  <cp:keywords/>
  <dc:description/>
  <cp:lastModifiedBy>Heather Turner</cp:lastModifiedBy>
  <cp:revision>1</cp:revision>
  <dcterms:created xsi:type="dcterms:W3CDTF">2025-10-20T18:20:00Z</dcterms:created>
  <dcterms:modified xsi:type="dcterms:W3CDTF">2025-10-2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1f8e47-75d2-4403-890f-41052e0ec55e</vt:lpwstr>
  </property>
</Properties>
</file>